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2BA7" w:rsidRPr="002513A3" w:rsidRDefault="00C42BA7" w:rsidP="00C42BA7">
      <w:pPr>
        <w:pStyle w:val="Heading1"/>
        <w:kinsoku w:val="0"/>
        <w:overflowPunct w:val="0"/>
        <w:spacing w:before="263"/>
        <w:rPr>
          <w:rFonts w:ascii="Lato" w:hAnsi="Lato"/>
          <w:b/>
          <w:sz w:val="28"/>
          <w:szCs w:val="28"/>
        </w:rPr>
      </w:pPr>
      <w:r w:rsidRPr="002513A3">
        <w:rPr>
          <w:rFonts w:ascii="Lato" w:hAnsi="Lato"/>
          <w:b/>
          <w:sz w:val="28"/>
          <w:szCs w:val="28"/>
        </w:rPr>
        <w:t>Personal Mission Statement Template</w:t>
      </w:r>
    </w:p>
    <w:p w:rsidR="00C42BA7" w:rsidRPr="002513A3" w:rsidRDefault="00C42BA7" w:rsidP="00C42BA7">
      <w:pPr>
        <w:pStyle w:val="BodyText"/>
        <w:kinsoku w:val="0"/>
        <w:overflowPunct w:val="0"/>
        <w:spacing w:before="3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spacing w:line="249" w:lineRule="auto"/>
        <w:ind w:left="354" w:right="384"/>
        <w:rPr>
          <w:rFonts w:ascii="Lato" w:hAnsi="Lato"/>
          <w:w w:val="105"/>
        </w:rPr>
      </w:pPr>
      <w:r w:rsidRPr="002513A3">
        <w:rPr>
          <w:rFonts w:ascii="Lato" w:hAnsi="Lato"/>
          <w:w w:val="105"/>
        </w:rPr>
        <w:t xml:space="preserve">Feel free to combine these sentences in anyway so that your personal mission statement reads as you would like it to. </w:t>
      </w:r>
      <w:r w:rsidRPr="002513A3">
        <w:rPr>
          <w:rFonts w:ascii="Lato" w:hAnsi="Lato"/>
          <w:spacing w:val="-8"/>
          <w:w w:val="105"/>
        </w:rPr>
        <w:t xml:space="preserve">You </w:t>
      </w:r>
      <w:r w:rsidRPr="002513A3">
        <w:rPr>
          <w:rFonts w:ascii="Lato" w:hAnsi="Lato"/>
          <w:w w:val="105"/>
        </w:rPr>
        <w:t xml:space="preserve">may shorten it, change the order, add something…… you decide, </w:t>
      </w:r>
      <w:r w:rsidRPr="002513A3">
        <w:rPr>
          <w:rFonts w:ascii="Lato" w:hAnsi="Lato"/>
          <w:spacing w:val="-4"/>
          <w:w w:val="105"/>
        </w:rPr>
        <w:t xml:space="preserve">it’s </w:t>
      </w:r>
      <w:r w:rsidRPr="002513A3">
        <w:rPr>
          <w:rFonts w:ascii="Lato" w:hAnsi="Lato"/>
          <w:w w:val="105"/>
        </w:rPr>
        <w:t>your mission statement</w:t>
      </w:r>
    </w:p>
    <w:p w:rsidR="00C42BA7" w:rsidRPr="002513A3" w:rsidRDefault="00C42BA7" w:rsidP="00C42BA7">
      <w:pPr>
        <w:pStyle w:val="BodyText"/>
        <w:kinsoku w:val="0"/>
        <w:overflowPunct w:val="0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spacing w:before="4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spacing w:line="249" w:lineRule="auto"/>
        <w:ind w:left="354" w:right="642"/>
        <w:rPr>
          <w:rFonts w:ascii="Lato" w:hAnsi="Lato"/>
          <w:w w:val="105"/>
        </w:rPr>
      </w:pPr>
      <w:r w:rsidRPr="002513A3">
        <w:rPr>
          <w:rFonts w:ascii="Lato" w:hAnsi="Lato"/>
          <w:spacing w:val="-6"/>
          <w:w w:val="105"/>
        </w:rPr>
        <w:t xml:space="preserve">"To </w:t>
      </w:r>
      <w:r w:rsidRPr="002513A3">
        <w:rPr>
          <w:rFonts w:ascii="Lato" w:hAnsi="Lato"/>
          <w:w w:val="105"/>
        </w:rPr>
        <w:t>... [what you want to achieve, do or become] ... so that ... [reasons why it is important].I will do this by... [specific behaviors or actions you can use to get there]."</w:t>
      </w:r>
    </w:p>
    <w:p w:rsidR="00C42BA7" w:rsidRPr="002513A3" w:rsidRDefault="00C42BA7" w:rsidP="00C42BA7">
      <w:pPr>
        <w:pStyle w:val="BodyText"/>
        <w:kinsoku w:val="0"/>
        <w:overflowPunct w:val="0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spacing w:before="3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spacing w:before="1" w:line="249" w:lineRule="auto"/>
        <w:ind w:left="354" w:right="710"/>
        <w:rPr>
          <w:rFonts w:ascii="Lato" w:hAnsi="Lato"/>
          <w:w w:val="105"/>
        </w:rPr>
      </w:pPr>
      <w:r w:rsidRPr="002513A3">
        <w:rPr>
          <w:rFonts w:ascii="Lato" w:hAnsi="Lato"/>
          <w:w w:val="105"/>
        </w:rPr>
        <w:t xml:space="preserve">"I value (choose1-3 values important to you) because... [reasons why these values are important to you]. </w:t>
      </w:r>
      <w:r w:rsidRPr="002513A3">
        <w:rPr>
          <w:rFonts w:ascii="Lato" w:hAnsi="Lato"/>
          <w:spacing w:val="-3"/>
          <w:w w:val="105"/>
        </w:rPr>
        <w:t xml:space="preserve">Accordingly, </w:t>
      </w:r>
      <w:r w:rsidRPr="002513A3">
        <w:rPr>
          <w:rFonts w:ascii="Lato" w:hAnsi="Lato"/>
          <w:w w:val="105"/>
        </w:rPr>
        <w:t>I will... [what you can do to live by these values]."</w:t>
      </w:r>
    </w:p>
    <w:p w:rsidR="00C42BA7" w:rsidRPr="002513A3" w:rsidRDefault="00C42BA7" w:rsidP="00C42BA7">
      <w:pPr>
        <w:pStyle w:val="BodyText"/>
        <w:kinsoku w:val="0"/>
        <w:overflowPunct w:val="0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spacing w:before="3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spacing w:line="249" w:lineRule="auto"/>
        <w:ind w:left="354" w:right="414"/>
        <w:rPr>
          <w:rFonts w:ascii="Lato" w:hAnsi="Lato"/>
          <w:w w:val="105"/>
        </w:rPr>
      </w:pPr>
      <w:r w:rsidRPr="002513A3">
        <w:rPr>
          <w:rFonts w:ascii="Lato" w:hAnsi="Lato"/>
          <w:spacing w:val="-6"/>
          <w:w w:val="105"/>
        </w:rPr>
        <w:t xml:space="preserve">"To </w:t>
      </w:r>
      <w:r w:rsidRPr="002513A3">
        <w:rPr>
          <w:rFonts w:ascii="Lato" w:hAnsi="Lato"/>
          <w:w w:val="105"/>
        </w:rPr>
        <w:t>develop and cultivate the qualities of … (2-3 values or character traits) ... that I admire in... [an influential person in your life]...so that... [why you  want to develop  these qualities]."</w:t>
      </w:r>
    </w:p>
    <w:p w:rsidR="00C42BA7" w:rsidRPr="002513A3" w:rsidRDefault="00C42BA7" w:rsidP="00C42BA7">
      <w:pPr>
        <w:pStyle w:val="BodyText"/>
        <w:kinsoku w:val="0"/>
        <w:overflowPunct w:val="0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spacing w:before="4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spacing w:line="249" w:lineRule="auto"/>
        <w:ind w:left="354" w:right="365"/>
        <w:rPr>
          <w:rFonts w:ascii="Lato" w:hAnsi="Lato"/>
          <w:w w:val="105"/>
        </w:rPr>
      </w:pPr>
      <w:r w:rsidRPr="002513A3">
        <w:rPr>
          <w:rFonts w:ascii="Lato" w:hAnsi="Lato"/>
          <w:spacing w:val="-6"/>
          <w:w w:val="105"/>
        </w:rPr>
        <w:t xml:space="preserve">"To </w:t>
      </w:r>
      <w:r w:rsidRPr="002513A3">
        <w:rPr>
          <w:rFonts w:ascii="Lato" w:hAnsi="Lato"/>
          <w:w w:val="105"/>
        </w:rPr>
        <w:t>live each day with... [choose one to three values or principles]...so that... [what living by these values will give you]. I will do this by... [specific behaviors you will use to live by these values]."</w:t>
      </w:r>
    </w:p>
    <w:p w:rsidR="00C42BA7" w:rsidRPr="002513A3" w:rsidRDefault="00C42BA7" w:rsidP="00C42BA7">
      <w:pPr>
        <w:pStyle w:val="BodyText"/>
        <w:kinsoku w:val="0"/>
        <w:overflowPunct w:val="0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spacing w:before="4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spacing w:line="249" w:lineRule="auto"/>
        <w:ind w:left="354" w:right="721"/>
        <w:rPr>
          <w:rFonts w:ascii="Lato" w:hAnsi="Lato"/>
          <w:w w:val="105"/>
        </w:rPr>
      </w:pPr>
      <w:r w:rsidRPr="002513A3">
        <w:rPr>
          <w:rFonts w:ascii="Lato" w:hAnsi="Lato"/>
          <w:spacing w:val="-6"/>
          <w:w w:val="105"/>
        </w:rPr>
        <w:t xml:space="preserve">"To </w:t>
      </w:r>
      <w:r w:rsidRPr="002513A3">
        <w:rPr>
          <w:rFonts w:ascii="Lato" w:hAnsi="Lato"/>
          <w:w w:val="105"/>
        </w:rPr>
        <w:t>appreciate and enjoy... [things you want to appreciate and enjoy more] by... [what you can do to appreciate/enjoy these things]."</w:t>
      </w:r>
    </w:p>
    <w:p w:rsidR="00C42BA7" w:rsidRPr="002513A3" w:rsidRDefault="00C42BA7" w:rsidP="00C42BA7">
      <w:pPr>
        <w:pStyle w:val="BodyText"/>
        <w:kinsoku w:val="0"/>
        <w:overflowPunct w:val="0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spacing w:before="3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spacing w:line="249" w:lineRule="auto"/>
        <w:ind w:left="354" w:right="424"/>
        <w:rPr>
          <w:rFonts w:ascii="Lato" w:hAnsi="Lato"/>
          <w:w w:val="105"/>
        </w:rPr>
      </w:pPr>
      <w:r w:rsidRPr="002513A3">
        <w:rPr>
          <w:rFonts w:ascii="Lato" w:hAnsi="Lato"/>
          <w:spacing w:val="-6"/>
          <w:w w:val="105"/>
        </w:rPr>
        <w:t xml:space="preserve">"To </w:t>
      </w:r>
      <w:r w:rsidRPr="002513A3">
        <w:rPr>
          <w:rFonts w:ascii="Lato" w:hAnsi="Lato"/>
          <w:w w:val="105"/>
        </w:rPr>
        <w:t>treasure above all else... [most important things to you] by... [what you can do to live your priorities]."</w:t>
      </w:r>
    </w:p>
    <w:p w:rsidR="00C42BA7" w:rsidRPr="002513A3" w:rsidRDefault="00C42BA7" w:rsidP="00C42BA7">
      <w:pPr>
        <w:pStyle w:val="BodyText"/>
        <w:kinsoku w:val="0"/>
        <w:overflowPunct w:val="0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spacing w:before="3"/>
        <w:rPr>
          <w:rFonts w:ascii="Lato" w:hAnsi="Lato"/>
        </w:rPr>
      </w:pPr>
    </w:p>
    <w:p w:rsidR="00C42BA7" w:rsidRPr="002513A3" w:rsidRDefault="00C42BA7" w:rsidP="00C42BA7">
      <w:pPr>
        <w:pStyle w:val="BodyText"/>
        <w:kinsoku w:val="0"/>
        <w:overflowPunct w:val="0"/>
        <w:spacing w:line="249" w:lineRule="auto"/>
        <w:ind w:left="354" w:right="785"/>
        <w:rPr>
          <w:rFonts w:ascii="Lato" w:hAnsi="Lato"/>
          <w:w w:val="105"/>
        </w:rPr>
      </w:pPr>
      <w:r w:rsidRPr="002513A3">
        <w:rPr>
          <w:rFonts w:ascii="Lato" w:hAnsi="Lato"/>
          <w:spacing w:val="-6"/>
          <w:w w:val="105"/>
        </w:rPr>
        <w:t xml:space="preserve">"To </w:t>
      </w:r>
      <w:r w:rsidRPr="002513A3">
        <w:rPr>
          <w:rFonts w:ascii="Lato" w:hAnsi="Lato"/>
          <w:w w:val="105"/>
        </w:rPr>
        <w:t>be known by...[an important person/group]...as someone who is...[qualities you want to have]...; by ...[some other person/group]... as someone who is ...[other qualities]...;..."</w:t>
      </w:r>
    </w:p>
    <w:p w:rsidR="00C42BA7" w:rsidRPr="002513A3" w:rsidRDefault="00C42BA7" w:rsidP="00C42BA7">
      <w:pPr>
        <w:pStyle w:val="BodyText"/>
        <w:kinsoku w:val="0"/>
        <w:overflowPunct w:val="0"/>
        <w:rPr>
          <w:rFonts w:ascii="Lato" w:hAnsi="Lato"/>
        </w:rPr>
      </w:pPr>
    </w:p>
    <w:p w:rsidR="00132263" w:rsidRPr="002513A3" w:rsidRDefault="00132263">
      <w:pPr>
        <w:pStyle w:val="BodyText"/>
        <w:kinsoku w:val="0"/>
        <w:overflowPunct w:val="0"/>
        <w:spacing w:before="202"/>
        <w:ind w:left="354"/>
        <w:rPr>
          <w:rFonts w:ascii="Lato" w:hAnsi="Lato"/>
          <w:w w:val="105"/>
        </w:rPr>
      </w:pPr>
    </w:p>
    <w:sectPr w:rsidR="00132263" w:rsidRPr="002513A3" w:rsidSect="007F08EF">
      <w:headerReference w:type="default" r:id="rId6"/>
      <w:pgSz w:w="12240" w:h="15840"/>
      <w:pgMar w:top="660" w:right="1680" w:bottom="280" w:left="1700" w:header="172" w:footer="0" w:gutter="0"/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010F3" w:rsidRDefault="005010F3">
      <w:r>
        <w:separator/>
      </w:r>
    </w:p>
  </w:endnote>
  <w:endnote w:type="continuationSeparator" w:id="1">
    <w:p w:rsidR="005010F3" w:rsidRDefault="005010F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10F3" w:rsidRDefault="005010F3">
      <w:r>
        <w:separator/>
      </w:r>
    </w:p>
  </w:footnote>
  <w:footnote w:type="continuationSeparator" w:id="1">
    <w:p w:rsidR="005010F3" w:rsidRDefault="005010F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F08EF" w:rsidRDefault="006831E0">
    <w:pPr>
      <w:pStyle w:val="BodyText"/>
      <w:kinsoku w:val="0"/>
      <w:overflowPunct w:val="0"/>
      <w:spacing w:line="14" w:lineRule="auto"/>
      <w:rPr>
        <w:rFonts w:cs="Vrinda"/>
        <w:sz w:val="20"/>
        <w:szCs w:val="20"/>
      </w:rPr>
    </w:pPr>
    <w:r w:rsidRPr="006831E0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4097" type="#_x0000_t202" style="position:absolute;margin-left:34.25pt;margin-top:7.6pt;width:197pt;height:18.65pt;z-index:-251658752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" o:allowincell="f" filled="f" stroked="f">
          <v:textbox inset="0,0,0,0">
            <w:txbxContent>
              <w:p w:rsidR="007F08EF" w:rsidRDefault="007F08EF">
                <w:pPr>
                  <w:pStyle w:val="BodyText"/>
                  <w:kinsoku w:val="0"/>
                  <w:overflowPunct w:val="0"/>
                  <w:spacing w:before="14"/>
                  <w:ind w:left="20"/>
                  <w:rPr>
                    <w:rFonts w:ascii="Palatino Linotype" w:hAnsi="Palatino Linotype" w:cs="Palatino Linotype"/>
                    <w:b/>
                    <w:bCs/>
                    <w:color w:val="FF0000"/>
                    <w:w w:val="95"/>
                    <w:sz w:val="24"/>
                    <w:szCs w:val="24"/>
                  </w:rPr>
                </w:pP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7170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zE0MzCwMLM0sDQ3NjZR0lEKTi0uzszPAykwrAUAuChjHCwAAAA="/>
  </w:docVars>
  <w:rsids>
    <w:rsidRoot w:val="00DF7117"/>
    <w:rsid w:val="00132263"/>
    <w:rsid w:val="002513A3"/>
    <w:rsid w:val="004F4D01"/>
    <w:rsid w:val="005010F3"/>
    <w:rsid w:val="006831E0"/>
    <w:rsid w:val="007F08EF"/>
    <w:rsid w:val="00C42BA7"/>
    <w:rsid w:val="00DF71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F08E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Cs w:val="22"/>
    </w:rPr>
  </w:style>
  <w:style w:type="paragraph" w:styleId="Heading1">
    <w:name w:val="heading 1"/>
    <w:basedOn w:val="Normal"/>
    <w:next w:val="Normal"/>
    <w:link w:val="Heading1Char"/>
    <w:uiPriority w:val="1"/>
    <w:qFormat/>
    <w:rsid w:val="007F08EF"/>
    <w:pPr>
      <w:spacing w:before="90"/>
      <w:ind w:left="1573"/>
      <w:outlineLvl w:val="0"/>
    </w:pPr>
    <w:rPr>
      <w:sz w:val="37"/>
      <w:szCs w:val="37"/>
    </w:rPr>
  </w:style>
  <w:style w:type="paragraph" w:styleId="Heading2">
    <w:name w:val="heading 2"/>
    <w:basedOn w:val="Normal"/>
    <w:next w:val="Normal"/>
    <w:link w:val="Heading2Char"/>
    <w:uiPriority w:val="1"/>
    <w:qFormat/>
    <w:rsid w:val="007F08EF"/>
    <w:pPr>
      <w:ind w:left="104"/>
      <w:outlineLvl w:val="1"/>
    </w:pPr>
    <w:rPr>
      <w:rFonts w:ascii="Cambria" w:hAnsi="Cambria" w:cs="Cambri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1"/>
    <w:qFormat/>
    <w:rsid w:val="007F08EF"/>
    <w:pPr>
      <w:ind w:left="354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7F08EF"/>
  </w:style>
  <w:style w:type="character" w:customStyle="1" w:styleId="BodyTextChar">
    <w:name w:val="Body Text Char"/>
    <w:basedOn w:val="DefaultParagraphFont"/>
    <w:link w:val="BodyText"/>
    <w:uiPriority w:val="99"/>
    <w:semiHidden/>
    <w:rsid w:val="007F08EF"/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7F08EF"/>
    <w:rPr>
      <w:rFonts w:asciiTheme="majorHAnsi" w:eastAsiaTheme="majorEastAsia" w:hAnsiTheme="majorHAnsi" w:cstheme="majorBidi"/>
      <w:b/>
      <w:bCs/>
      <w:kern w:val="32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F08EF"/>
    <w:rPr>
      <w:rFonts w:asciiTheme="majorHAnsi" w:eastAsiaTheme="majorEastAsia" w:hAnsiTheme="majorHAnsi" w:cstheme="majorBidi"/>
      <w:b/>
      <w:bCs/>
      <w:i/>
      <w:iCs/>
      <w:sz w:val="28"/>
      <w:szCs w:val="35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F08EF"/>
    <w:rPr>
      <w:rFonts w:asciiTheme="majorHAnsi" w:eastAsiaTheme="majorEastAsia" w:hAnsiTheme="majorHAnsi" w:cstheme="majorBidi"/>
      <w:b/>
      <w:bCs/>
      <w:sz w:val="26"/>
      <w:szCs w:val="33"/>
    </w:rPr>
  </w:style>
  <w:style w:type="paragraph" w:styleId="ListParagraph">
    <w:name w:val="List Paragraph"/>
    <w:basedOn w:val="Normal"/>
    <w:uiPriority w:val="1"/>
    <w:qFormat/>
    <w:rsid w:val="007F08EF"/>
    <w:rPr>
      <w:rFonts w:cs="Vrinda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7F08EF"/>
    <w:rPr>
      <w:rFonts w:cs="Vrinda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42BA7"/>
    <w:pPr>
      <w:tabs>
        <w:tab w:val="center" w:pos="4680"/>
        <w:tab w:val="right" w:pos="9360"/>
      </w:tabs>
    </w:pPr>
    <w:rPr>
      <w:szCs w:val="2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42BA7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C42BA7"/>
    <w:pPr>
      <w:tabs>
        <w:tab w:val="center" w:pos="4680"/>
        <w:tab w:val="right" w:pos="9360"/>
      </w:tabs>
    </w:pPr>
    <w:rPr>
      <w:szCs w:val="2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42BA7"/>
    <w:rPr>
      <w:rFonts w:ascii="Times New Roman" w:hAnsi="Times New Roman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Mission Statement Template.doc</vt:lpstr>
    </vt:vector>
  </TitlesOfParts>
  <Company/>
  <LinksUpToDate>false</LinksUpToDate>
  <CharactersWithSpaces>14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Mission Statement Template.doc</dc:title>
  <dc:subject/>
  <dc:creator>MD SHAJEDUL ISLAM</dc:creator>
  <cp:keywords/>
  <dc:description/>
  <cp:lastModifiedBy>Insta-Lab</cp:lastModifiedBy>
  <cp:revision>5</cp:revision>
  <dcterms:created xsi:type="dcterms:W3CDTF">2019-06-29T14:58:00Z</dcterms:created>
  <dcterms:modified xsi:type="dcterms:W3CDTF">2021-04-29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ail</vt:lpwstr>
  </property>
</Properties>
</file>